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F184F" w14:textId="2E057989" w:rsidR="003473D5" w:rsidRPr="00994DAE" w:rsidRDefault="003473D5" w:rsidP="003473D5">
      <w:pPr>
        <w:rPr>
          <w:rFonts w:ascii="Aparajita" w:hAnsi="Aparajita" w:cs="Aparajita"/>
          <w:sz w:val="32"/>
          <w:szCs w:val="32"/>
          <w:lang w:val="en-US"/>
        </w:rPr>
      </w:pPr>
      <w:r w:rsidRPr="00994DAE">
        <w:rPr>
          <w:rFonts w:ascii="Aparajita" w:hAnsi="Aparajita" w:cs="Aparajita"/>
          <w:sz w:val="32"/>
          <w:szCs w:val="32"/>
          <w:lang w:val="en-US"/>
        </w:rPr>
        <w:t xml:space="preserve">It is a step by step guide for creating a </w:t>
      </w:r>
      <w:r w:rsidR="004C2AA1" w:rsidRPr="00994DAE">
        <w:rPr>
          <w:rFonts w:ascii="Aparajita" w:hAnsi="Aparajita" w:cs="Aparajita"/>
          <w:sz w:val="32"/>
          <w:szCs w:val="32"/>
          <w:lang w:val="en-US"/>
        </w:rPr>
        <w:t xml:space="preserve">chatbot, in this case, an azure bot </w:t>
      </w:r>
      <w:r w:rsidRPr="00994DAE">
        <w:rPr>
          <w:rFonts w:ascii="Aparajita" w:hAnsi="Aparajita" w:cs="Aparajita"/>
          <w:sz w:val="32"/>
          <w:szCs w:val="32"/>
          <w:lang w:val="en-US"/>
        </w:rPr>
        <w:t xml:space="preserve">right from scratch and then deploying it to the cloud platform. This book takes a simple example of </w:t>
      </w:r>
      <w:r w:rsidR="004C2AA1" w:rsidRPr="00994DAE">
        <w:rPr>
          <w:rFonts w:ascii="Aparajita" w:hAnsi="Aparajita" w:cs="Aparajita"/>
          <w:sz w:val="32"/>
          <w:szCs w:val="32"/>
          <w:lang w:val="en-US"/>
        </w:rPr>
        <w:t xml:space="preserve">a weather query </w:t>
      </w:r>
      <w:r w:rsidRPr="00994DAE">
        <w:rPr>
          <w:rFonts w:ascii="Aparajita" w:hAnsi="Aparajita" w:cs="Aparajita"/>
          <w:sz w:val="32"/>
          <w:szCs w:val="32"/>
          <w:lang w:val="en-US"/>
        </w:rPr>
        <w:t xml:space="preserve">and tries to explain the concepts simply, extensively, and thoroughly to create a </w:t>
      </w:r>
      <w:r w:rsidR="004C2AA1" w:rsidRPr="00994DAE">
        <w:rPr>
          <w:rFonts w:ascii="Aparajita" w:hAnsi="Aparajita" w:cs="Aparajita"/>
          <w:sz w:val="32"/>
          <w:szCs w:val="32"/>
          <w:lang w:val="en-US"/>
        </w:rPr>
        <w:t>chatbot</w:t>
      </w:r>
      <w:r w:rsidRPr="00994DAE">
        <w:rPr>
          <w:rFonts w:ascii="Aparajita" w:hAnsi="Aparajita" w:cs="Aparajita"/>
          <w:sz w:val="32"/>
          <w:szCs w:val="32"/>
          <w:lang w:val="en-US"/>
        </w:rPr>
        <w:t xml:space="preserve"> right from scratch and then its deployment to a cloud environment.</w:t>
      </w:r>
    </w:p>
    <w:p w14:paraId="18A49845" w14:textId="77777777" w:rsidR="003473D5" w:rsidRPr="00994DAE" w:rsidRDefault="003473D5" w:rsidP="003473D5">
      <w:pPr>
        <w:rPr>
          <w:rFonts w:ascii="Aparajita" w:hAnsi="Aparajita" w:cs="Aparajita"/>
        </w:rPr>
      </w:pPr>
      <w:r w:rsidRPr="00994DAE">
        <w:rPr>
          <w:rFonts w:ascii="Aparajita" w:hAnsi="Aparajita" w:cs="Aparajita"/>
          <w:sz w:val="32"/>
          <w:szCs w:val="32"/>
          <w:lang w:val="en-US"/>
        </w:rPr>
        <w:t>Happy Learning!</w:t>
      </w:r>
    </w:p>
    <w:p w14:paraId="7D72556C" w14:textId="77777777" w:rsidR="003473D5" w:rsidRPr="00994DAE" w:rsidRDefault="003473D5" w:rsidP="003473D5">
      <w:pPr>
        <w:jc w:val="center"/>
        <w:rPr>
          <w:rFonts w:ascii="Aparajita" w:hAnsi="Aparajita" w:cs="Aparajita"/>
          <w:b/>
          <w:bCs/>
          <w:sz w:val="36"/>
          <w:szCs w:val="36"/>
          <w:lang w:val="en-US"/>
        </w:rPr>
      </w:pPr>
    </w:p>
    <w:p w14:paraId="2643FF94" w14:textId="77777777" w:rsidR="003473D5" w:rsidRPr="00994DAE" w:rsidRDefault="003473D5" w:rsidP="003473D5">
      <w:pPr>
        <w:jc w:val="center"/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6"/>
          <w:szCs w:val="36"/>
          <w:lang w:val="en-US"/>
        </w:rPr>
        <w:br w:type="page"/>
      </w:r>
      <w:r w:rsidRPr="000C5CC0">
        <w:rPr>
          <w:rFonts w:ascii="Aparajita" w:hAnsi="Aparajita" w:cs="Aparajita"/>
          <w:b/>
          <w:bCs/>
          <w:color w:val="0070C0"/>
          <w:sz w:val="36"/>
          <w:szCs w:val="36"/>
          <w:lang w:val="en-US"/>
        </w:rPr>
        <w:lastRenderedPageBreak/>
        <w:t>A Chatbot with Microsoft Azure</w:t>
      </w:r>
    </w:p>
    <w:p w14:paraId="19B0A79C" w14:textId="77777777" w:rsidR="003473D5" w:rsidRPr="00994DAE" w:rsidRDefault="003473D5" w:rsidP="00AF18A7">
      <w:pPr>
        <w:pStyle w:val="ListParagraph"/>
        <w:numPr>
          <w:ilvl w:val="0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2"/>
          <w:szCs w:val="32"/>
          <w:lang w:val="en-US"/>
        </w:rPr>
        <w:t>Introduction:</w:t>
      </w:r>
    </w:p>
    <w:p w14:paraId="291AD328" w14:textId="47F5FA32" w:rsidR="002F1317" w:rsidRPr="00994DAE" w:rsidRDefault="00AB5A37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A chatbot is an</w:t>
      </w:r>
      <w:r w:rsidR="002F1317" w:rsidRPr="00994DAE">
        <w:rPr>
          <w:rFonts w:ascii="Aparajita" w:hAnsi="Aparajita" w:cs="Aparajita"/>
          <w:sz w:val="28"/>
          <w:szCs w:val="28"/>
          <w:lang w:val="en-US"/>
        </w:rPr>
        <w:t xml:space="preserve"> application that can initiate and continue a conversation </w:t>
      </w:r>
      <w:r w:rsidR="00F435E4" w:rsidRPr="00994DAE">
        <w:rPr>
          <w:rFonts w:ascii="Aparajita" w:hAnsi="Aparajita" w:cs="Aparajita"/>
          <w:sz w:val="28"/>
          <w:szCs w:val="28"/>
          <w:lang w:val="en-US"/>
        </w:rPr>
        <w:t xml:space="preserve">using auditory and/or textual methods </w:t>
      </w:r>
      <w:r w:rsidR="002F1317" w:rsidRPr="00994DAE">
        <w:rPr>
          <w:rFonts w:ascii="Aparajita" w:hAnsi="Aparajita" w:cs="Aparajita"/>
          <w:sz w:val="28"/>
          <w:szCs w:val="28"/>
          <w:lang w:val="en-US"/>
        </w:rPr>
        <w:t>as a human would do.</w:t>
      </w:r>
      <w:r w:rsidR="00932FDE" w:rsidRPr="00994DAE">
        <w:rPr>
          <w:rFonts w:ascii="Aparajita" w:hAnsi="Aparajita" w:cs="Aparajita"/>
          <w:sz w:val="28"/>
          <w:szCs w:val="28"/>
          <w:lang w:val="en-US"/>
        </w:rPr>
        <w:t xml:space="preserve"> A chatbot can be either a simple rule-based engine</w:t>
      </w:r>
      <w:r w:rsidRPr="00994DAE">
        <w:rPr>
          <w:rFonts w:ascii="Aparajita" w:hAnsi="Aparajita" w:cs="Aparajita"/>
          <w:sz w:val="28"/>
          <w:szCs w:val="28"/>
          <w:lang w:val="en-US"/>
        </w:rPr>
        <w:t xml:space="preserve"> or</w:t>
      </w:r>
      <w:r w:rsidR="00932FDE" w:rsidRPr="00994DAE">
        <w:rPr>
          <w:rFonts w:ascii="Aparajita" w:hAnsi="Aparajita" w:cs="Aparajita"/>
          <w:sz w:val="28"/>
          <w:szCs w:val="28"/>
          <w:lang w:val="en-US"/>
        </w:rPr>
        <w:t xml:space="preserve"> an intelligent application leveraging Natural Language Understanding. Many organizations today have started using chatbots extensively.</w:t>
      </w:r>
      <w:r w:rsidR="002F1317" w:rsidRPr="00994DAE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04442B" w:rsidRPr="00994DAE">
        <w:rPr>
          <w:rFonts w:ascii="Aparajita" w:hAnsi="Aparajita" w:cs="Aparajita"/>
          <w:sz w:val="28"/>
          <w:szCs w:val="28"/>
          <w:lang w:val="en-US"/>
        </w:rPr>
        <w:t xml:space="preserve">Chatbots are becoming famous as they are available 24*7, provide </w:t>
      </w:r>
      <w:r w:rsidR="00446C0A" w:rsidRPr="00994DAE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C3244E" w:rsidRPr="00994DAE">
        <w:rPr>
          <w:rFonts w:ascii="Aparajita" w:hAnsi="Aparajita" w:cs="Aparajita"/>
          <w:sz w:val="28"/>
          <w:szCs w:val="28"/>
          <w:lang w:val="en-US"/>
        </w:rPr>
        <w:t>consistent</w:t>
      </w:r>
      <w:r w:rsidR="0004442B" w:rsidRPr="00994DAE">
        <w:rPr>
          <w:rFonts w:ascii="Aparajita" w:hAnsi="Aparajita" w:cs="Aparajita"/>
          <w:sz w:val="28"/>
          <w:szCs w:val="28"/>
          <w:lang w:val="en-US"/>
        </w:rPr>
        <w:t xml:space="preserve"> customer experience, can handle several customers at a time, are cost-effective and </w:t>
      </w:r>
      <w:proofErr w:type="gramStart"/>
      <w:r w:rsidR="0004442B" w:rsidRPr="00994DAE">
        <w:rPr>
          <w:rFonts w:ascii="Aparajita" w:hAnsi="Aparajita" w:cs="Aparajita"/>
          <w:sz w:val="28"/>
          <w:szCs w:val="28"/>
          <w:lang w:val="en-US"/>
        </w:rPr>
        <w:t>hence,  result</w:t>
      </w:r>
      <w:proofErr w:type="gramEnd"/>
      <w:r w:rsidR="0004442B" w:rsidRPr="00994DAE">
        <w:rPr>
          <w:rFonts w:ascii="Aparajita" w:hAnsi="Aparajita" w:cs="Aparajita"/>
          <w:sz w:val="28"/>
          <w:szCs w:val="28"/>
          <w:lang w:val="en-US"/>
        </w:rPr>
        <w:t xml:space="preserve"> in </w:t>
      </w:r>
      <w:r w:rsidR="00446C0A" w:rsidRPr="00994DAE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04442B" w:rsidRPr="00994DAE">
        <w:rPr>
          <w:rFonts w:ascii="Aparajita" w:hAnsi="Aparajita" w:cs="Aparajita"/>
          <w:sz w:val="28"/>
          <w:szCs w:val="28"/>
          <w:lang w:val="en-US"/>
        </w:rPr>
        <w:t>better overall customer experience.</w:t>
      </w:r>
    </w:p>
    <w:p w14:paraId="052363F3" w14:textId="77777777" w:rsidR="00AF18A7" w:rsidRPr="00994DAE" w:rsidRDefault="00AF18A7" w:rsidP="00AF18A7">
      <w:pPr>
        <w:pStyle w:val="ListParagraph"/>
        <w:numPr>
          <w:ilvl w:val="1"/>
          <w:numId w:val="1"/>
        </w:numPr>
        <w:rPr>
          <w:rFonts w:ascii="Aparajita" w:hAnsi="Aparajita" w:cs="Aparajita"/>
          <w:b/>
          <w:bCs/>
          <w:sz w:val="28"/>
          <w:szCs w:val="28"/>
          <w:lang w:val="en-US"/>
        </w:rPr>
      </w:pPr>
      <w:r w:rsidRPr="00994DAE">
        <w:rPr>
          <w:rFonts w:ascii="Aparajita" w:hAnsi="Aparajita" w:cs="Aparajita"/>
          <w:b/>
          <w:bCs/>
          <w:sz w:val="28"/>
          <w:szCs w:val="28"/>
          <w:lang w:val="en-US"/>
        </w:rPr>
        <w:t>Uses</w:t>
      </w:r>
    </w:p>
    <w:p w14:paraId="39BE2084" w14:textId="77777777" w:rsidR="00AB5A37" w:rsidRPr="00994DAE" w:rsidRDefault="00AB5A37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6393463E" w14:textId="77777777" w:rsidR="0004442B" w:rsidRPr="00994DAE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23FA9B35" w14:textId="77777777" w:rsidR="0004442B" w:rsidRPr="00994DAE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6020FC32" w14:textId="77777777" w:rsidR="0004442B" w:rsidRPr="00994DAE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C77EFFD" w14:textId="42ED1572" w:rsidR="0004442B" w:rsidRPr="00994DAE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1C5C9C3E" w14:textId="1E1535DF" w:rsidR="00D2545A" w:rsidRPr="00994DAE" w:rsidRDefault="00D2545A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503EB758" w14:textId="77777777" w:rsidR="00AB5A37" w:rsidRPr="00994DAE" w:rsidRDefault="00AB5A37" w:rsidP="00AB5A37">
      <w:pPr>
        <w:pStyle w:val="ListParagraph"/>
        <w:ind w:left="1440"/>
        <w:rPr>
          <w:rFonts w:ascii="Aparajita" w:hAnsi="Aparajita" w:cs="Aparajita"/>
          <w:b/>
          <w:bCs/>
          <w:sz w:val="32"/>
          <w:szCs w:val="32"/>
          <w:lang w:val="en-US"/>
        </w:rPr>
      </w:pPr>
    </w:p>
    <w:p w14:paraId="110C7D51" w14:textId="77777777" w:rsidR="00AF18A7" w:rsidRPr="00994DAE" w:rsidRDefault="00AF18A7" w:rsidP="00AF18A7">
      <w:pPr>
        <w:pStyle w:val="ListParagraph"/>
        <w:numPr>
          <w:ilvl w:val="0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2"/>
          <w:szCs w:val="32"/>
          <w:lang w:val="en-US"/>
        </w:rPr>
        <w:t>Prerequisites</w:t>
      </w:r>
    </w:p>
    <w:p w14:paraId="273057CE" w14:textId="3A4B1BBC" w:rsidR="00C20317" w:rsidRPr="00994DAE" w:rsidRDefault="00C20317" w:rsidP="00C2031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The prerequisites for developing and understanding a chatbot </w:t>
      </w:r>
      <w:r w:rsidR="00F25CE1" w:rsidRPr="00994DAE"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994DAE">
        <w:rPr>
          <w:rFonts w:ascii="Aparajita" w:hAnsi="Aparajita" w:cs="Aparajita"/>
          <w:sz w:val="28"/>
          <w:szCs w:val="28"/>
          <w:lang w:val="en-US"/>
        </w:rPr>
        <w:t>are:</w:t>
      </w:r>
    </w:p>
    <w:p w14:paraId="53FB375E" w14:textId="77777777" w:rsidR="00C20317" w:rsidRPr="00994DAE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An Azure account.</w:t>
      </w:r>
    </w:p>
    <w:p w14:paraId="6787E3CB" w14:textId="3AC993A4" w:rsidR="00C20317" w:rsidRPr="00994DAE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A fundamental understanding of </w:t>
      </w:r>
      <w:r w:rsidR="006474E5" w:rsidRPr="00994DAE">
        <w:rPr>
          <w:rFonts w:ascii="Aparajita" w:hAnsi="Aparajita" w:cs="Aparajita"/>
          <w:sz w:val="28"/>
          <w:szCs w:val="28"/>
          <w:lang w:val="en-US"/>
        </w:rPr>
        <w:t>python and flask</w:t>
      </w:r>
    </w:p>
    <w:p w14:paraId="633AC9FF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1642103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9536713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FA62ED3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55F3635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0AF7C46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73F6E49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776ACBA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ECD3CFA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2A921C2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D80C845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08FF321" w14:textId="7D96D65A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EAA32F5" w14:textId="0271A904" w:rsidR="00BA6F63" w:rsidRPr="00994DAE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D6DA0EB" w14:textId="77777777" w:rsidR="00BA6F63" w:rsidRPr="00994DAE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D6F20C4" w14:textId="74F44DB0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B5560C8" w14:textId="77777777" w:rsidR="001C659F" w:rsidRPr="00994DAE" w:rsidRDefault="001C659F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B48C8A1" w14:textId="77777777" w:rsidR="00C20317" w:rsidRPr="00994DAE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994DAE" w:rsidRDefault="00AF18A7" w:rsidP="00AF18A7">
      <w:pPr>
        <w:pStyle w:val="ListParagraph"/>
        <w:numPr>
          <w:ilvl w:val="0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2"/>
          <w:szCs w:val="32"/>
          <w:lang w:val="en-US"/>
        </w:rPr>
        <w:t>Application Architecture</w:t>
      </w:r>
    </w:p>
    <w:p w14:paraId="2A3C7F88" w14:textId="77777777" w:rsidR="00905BA0" w:rsidRPr="00994DAE" w:rsidRDefault="00905BA0" w:rsidP="00905BA0">
      <w:pPr>
        <w:pStyle w:val="ListParagraph"/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noProof/>
          <w:sz w:val="36"/>
          <w:szCs w:val="36"/>
          <w:lang w:val="en-US" w:bidi="hi-IN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5447" w14:textId="77777777" w:rsidR="00AF18A7" w:rsidRPr="00994DAE" w:rsidRDefault="00AF18A7" w:rsidP="00AF18A7">
      <w:pPr>
        <w:pStyle w:val="ListParagraph"/>
        <w:numPr>
          <w:ilvl w:val="0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6"/>
          <w:szCs w:val="36"/>
          <w:lang w:val="en-US"/>
        </w:rPr>
        <w:t>Implementation</w:t>
      </w:r>
    </w:p>
    <w:p w14:paraId="77AF19C1" w14:textId="77777777" w:rsidR="00AF18A7" w:rsidRPr="00994DAE" w:rsidRDefault="00AF18A7" w:rsidP="00AF18A7">
      <w:pPr>
        <w:pStyle w:val="ListParagraph"/>
        <w:numPr>
          <w:ilvl w:val="1"/>
          <w:numId w:val="1"/>
        </w:numPr>
        <w:rPr>
          <w:rFonts w:ascii="Aparajita" w:hAnsi="Aparajita" w:cs="Aparajita"/>
          <w:b/>
          <w:bCs/>
          <w:sz w:val="28"/>
          <w:szCs w:val="28"/>
          <w:lang w:val="en-US"/>
        </w:rPr>
      </w:pPr>
      <w:r w:rsidRPr="00994DAE">
        <w:rPr>
          <w:rFonts w:ascii="Aparajita" w:hAnsi="Aparajita" w:cs="Aparajita"/>
          <w:b/>
          <w:bCs/>
          <w:sz w:val="28"/>
          <w:szCs w:val="28"/>
          <w:lang w:val="en-US"/>
        </w:rPr>
        <w:t>Creating a LUIS App</w:t>
      </w:r>
    </w:p>
    <w:p w14:paraId="137C0BF5" w14:textId="77777777" w:rsidR="00A91C77" w:rsidRPr="00994DAE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6" w:history="1">
        <w:r w:rsidRPr="00994DAE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 w:rsidRPr="00994DAE"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Pr="00994DAE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77777777" w:rsidR="008200E5" w:rsidRPr="00994DAE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lastRenderedPageBreak/>
        <w:drawing>
          <wp:inline distT="0" distB="0" distL="0" distR="0" wp14:anchorId="294744DD" wp14:editId="2E299EA3">
            <wp:extent cx="2674563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70DE" w14:textId="77777777" w:rsidR="008200E5" w:rsidRPr="00994DAE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Pr="00994DAE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9D14" w14:textId="77777777" w:rsidR="008200E5" w:rsidRPr="00994DAE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77777777" w:rsidR="003446E7" w:rsidRPr="00994DAE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582E33BA" wp14:editId="7F834666">
            <wp:extent cx="3623310" cy="148047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F348" w14:textId="77777777" w:rsidR="003446E7" w:rsidRPr="00994DAE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56EBEA1" w:rsidR="003446E7" w:rsidRPr="00994DAE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42EDC" w14:textId="33D677E1" w:rsidR="001C659F" w:rsidRPr="00994DAE" w:rsidRDefault="001C659F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5C1B0EE" w14:textId="32AD6B29" w:rsidR="001C659F" w:rsidRPr="00994DAE" w:rsidRDefault="001C659F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1F4CF6C" w14:textId="67C63FAB" w:rsidR="001C659F" w:rsidRPr="00994DAE" w:rsidRDefault="001C659F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B85705E" w14:textId="77777777" w:rsidR="001C659F" w:rsidRPr="00994DAE" w:rsidRDefault="001C659F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F662AE" w14:textId="77777777" w:rsidR="003446E7" w:rsidRPr="00994DAE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lastRenderedPageBreak/>
        <w:t>Enter the user utterances and then click ‘train’ to train the LUIS app.</w:t>
      </w:r>
    </w:p>
    <w:p w14:paraId="2134A326" w14:textId="77777777" w:rsidR="003446E7" w:rsidRPr="00994DAE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6879559D" wp14:editId="11D644E0">
            <wp:extent cx="2868228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BEE5" w14:textId="77777777" w:rsidR="003446E7" w:rsidRPr="00994DAE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 w:rsidRPr="00994DAE">
        <w:rPr>
          <w:rFonts w:ascii="Aparajita" w:hAnsi="Aparajita" w:cs="Aparajita"/>
          <w:sz w:val="28"/>
          <w:szCs w:val="28"/>
          <w:lang w:val="en-US"/>
        </w:rPr>
        <w:t>t</w:t>
      </w:r>
      <w:r w:rsidRPr="00994DAE"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77777777" w:rsidR="00D8050A" w:rsidRPr="00994DAE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641CFADF" wp14:editId="46D13160">
            <wp:extent cx="2849880" cy="214041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82E4" w14:textId="77777777" w:rsidR="00D8050A" w:rsidRPr="00994DAE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Pr="00994DAE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994DA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 w:rsidRPr="00994DAE"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994DA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 w:rsidRPr="00994DAE">
        <w:rPr>
          <w:rFonts w:ascii="Aparajita" w:hAnsi="Aparajita" w:cs="Aparajita"/>
          <w:sz w:val="28"/>
          <w:szCs w:val="28"/>
          <w:lang w:val="en-US"/>
        </w:rPr>
        <w:t>. It</w:t>
      </w:r>
      <w:r w:rsidRPr="00994DAE"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 w:rsidRPr="00994DAE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Pr="00994DAE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Pr="00994DAE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 w:rsidRPr="00994DAE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994DAE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 w:rsidRPr="00994DAE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994DAE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 w:rsidRPr="00994DAE">
        <w:rPr>
          <w:rFonts w:ascii="Aparajita" w:hAnsi="Aparajita" w:cs="Aparajita"/>
          <w:sz w:val="28"/>
          <w:szCs w:val="28"/>
          <w:lang w:val="en-US"/>
        </w:rPr>
        <w:t>. It</w:t>
      </w:r>
      <w:r w:rsidR="00482E12" w:rsidRPr="00994DAE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 w:rsidRPr="00994DAE">
        <w:rPr>
          <w:rFonts w:ascii="Aparajita" w:hAnsi="Aparajita" w:cs="Aparajita"/>
          <w:sz w:val="28"/>
          <w:szCs w:val="28"/>
          <w:lang w:val="en-US"/>
        </w:rPr>
        <w:t>serve</w:t>
      </w:r>
      <w:r w:rsidR="00482E12" w:rsidRPr="00994DAE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994DAE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lastRenderedPageBreak/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994DAE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994DAE" w:rsidRDefault="00AF18A7" w:rsidP="00AF18A7">
      <w:pPr>
        <w:pStyle w:val="ListParagraph"/>
        <w:numPr>
          <w:ilvl w:val="1"/>
          <w:numId w:val="1"/>
        </w:numPr>
        <w:rPr>
          <w:rFonts w:ascii="Aparajita" w:hAnsi="Aparajita" w:cs="Aparajita"/>
          <w:b/>
          <w:bCs/>
          <w:sz w:val="28"/>
          <w:szCs w:val="28"/>
          <w:lang w:val="en-US"/>
        </w:rPr>
      </w:pPr>
      <w:r w:rsidRPr="00994DAE">
        <w:rPr>
          <w:rFonts w:ascii="Aparajita" w:hAnsi="Aparajita" w:cs="Aparajita"/>
          <w:b/>
          <w:bCs/>
          <w:sz w:val="28"/>
          <w:szCs w:val="28"/>
          <w:lang w:val="en-US"/>
        </w:rPr>
        <w:t xml:space="preserve">Create a </w:t>
      </w:r>
      <w:r w:rsidR="00BC7CAF" w:rsidRPr="00994DAE">
        <w:rPr>
          <w:rFonts w:ascii="Aparajita" w:hAnsi="Aparajita" w:cs="Aparajita"/>
          <w:b/>
          <w:bCs/>
          <w:sz w:val="28"/>
          <w:szCs w:val="28"/>
          <w:lang w:val="en-US"/>
        </w:rPr>
        <w:t>python</w:t>
      </w:r>
      <w:r w:rsidRPr="00994DAE">
        <w:rPr>
          <w:rFonts w:ascii="Aparajita" w:hAnsi="Aparajita" w:cs="Aparajita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994DAE" w:rsidRDefault="00116D80" w:rsidP="00116D80">
      <w:pPr>
        <w:pStyle w:val="ListParagraph"/>
        <w:numPr>
          <w:ilvl w:val="2"/>
          <w:numId w:val="1"/>
        </w:numPr>
        <w:rPr>
          <w:rFonts w:ascii="Aparajita" w:hAnsi="Aparajita" w:cs="Aparajita"/>
          <w:b/>
          <w:bCs/>
          <w:sz w:val="24"/>
          <w:szCs w:val="24"/>
          <w:lang w:val="en-US"/>
        </w:rPr>
      </w:pPr>
      <w:r w:rsidRPr="00994DAE">
        <w:rPr>
          <w:rFonts w:ascii="Aparajita" w:hAnsi="Aparajita" w:cs="Aparajita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994DAE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5" w:history="1">
        <w:r w:rsidRPr="00994DAE">
          <w:rPr>
            <w:rStyle w:val="Hyperlink"/>
            <w:rFonts w:ascii="Aparajita" w:hAnsi="Aparajita" w:cs="Aparajita"/>
          </w:rPr>
          <w:t>https://home.openwea</w:t>
        </w:r>
        <w:r w:rsidRPr="00994DAE">
          <w:rPr>
            <w:rStyle w:val="Hyperlink"/>
            <w:rFonts w:ascii="Aparajita" w:hAnsi="Aparajita" w:cs="Aparajita"/>
          </w:rPr>
          <w:t>t</w:t>
        </w:r>
        <w:r w:rsidRPr="00994DAE">
          <w:rPr>
            <w:rStyle w:val="Hyperlink"/>
            <w:rFonts w:ascii="Aparajita" w:hAnsi="Aparajita" w:cs="Aparajita"/>
          </w:rPr>
          <w:t>hermap.org/</w:t>
        </w:r>
      </w:hyperlink>
      <w:r w:rsidRPr="00994DAE">
        <w:rPr>
          <w:rFonts w:ascii="Aparajita" w:hAnsi="Aparajita" w:cs="Aparajita"/>
        </w:rPr>
        <w:t>, sign in/signup</w:t>
      </w:r>
      <w:r w:rsidR="00C23531" w:rsidRPr="00994DAE">
        <w:rPr>
          <w:rFonts w:ascii="Aparajita" w:hAnsi="Aparajita" w:cs="Aparajita"/>
        </w:rPr>
        <w:t>,</w:t>
      </w:r>
      <w:r w:rsidRPr="00994DAE">
        <w:rPr>
          <w:rFonts w:ascii="Aparajita" w:hAnsi="Aparajita" w:cs="Aparajita"/>
        </w:rPr>
        <w:t xml:space="preserve"> and create an API Key for calling the </w:t>
      </w:r>
      <w:r w:rsidRPr="00994DAE">
        <w:rPr>
          <w:rFonts w:ascii="Aparajita" w:hAnsi="Aparajita" w:cs="Aparajita"/>
          <w:i/>
          <w:iCs/>
        </w:rPr>
        <w:t>current weather data</w:t>
      </w:r>
      <w:r w:rsidRPr="00994DAE">
        <w:rPr>
          <w:rFonts w:ascii="Aparajita" w:hAnsi="Aparajita" w:cs="Aparajita"/>
        </w:rPr>
        <w:t xml:space="preserve"> API.</w:t>
      </w:r>
    </w:p>
    <w:p w14:paraId="7895A4E7" w14:textId="77777777" w:rsidR="00B82E0F" w:rsidRPr="00994DAE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</w:rPr>
        <w:t xml:space="preserve">This will act as the </w:t>
      </w:r>
      <w:proofErr w:type="spellStart"/>
      <w:r w:rsidRPr="00994DAE">
        <w:rPr>
          <w:rFonts w:ascii="Aparajita" w:hAnsi="Aparajita" w:cs="Aparajita"/>
          <w:i/>
          <w:iCs/>
        </w:rPr>
        <w:t>weather_api_key</w:t>
      </w:r>
      <w:proofErr w:type="spellEnd"/>
      <w:r w:rsidRPr="00994DAE">
        <w:rPr>
          <w:rFonts w:ascii="Aparajita" w:hAnsi="Aparajita" w:cs="Aparajita"/>
          <w:i/>
          <w:iCs/>
        </w:rPr>
        <w:t>.</w:t>
      </w:r>
    </w:p>
    <w:p w14:paraId="1FE43D10" w14:textId="77777777" w:rsidR="00F921F6" w:rsidRPr="00994DAE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994DAE" w:rsidRDefault="00AF18A7" w:rsidP="00EB2C10">
      <w:pPr>
        <w:pStyle w:val="ListParagraph"/>
        <w:numPr>
          <w:ilvl w:val="2"/>
          <w:numId w:val="1"/>
        </w:numPr>
        <w:rPr>
          <w:rFonts w:ascii="Aparajita" w:hAnsi="Aparajita" w:cs="Aparajita"/>
          <w:b/>
          <w:bCs/>
          <w:sz w:val="24"/>
          <w:szCs w:val="24"/>
          <w:lang w:val="en-US"/>
        </w:rPr>
      </w:pPr>
      <w:r w:rsidRPr="00994DAE">
        <w:rPr>
          <w:rFonts w:ascii="Aparajita" w:hAnsi="Aparajita" w:cs="Aparajita"/>
          <w:b/>
          <w:bCs/>
          <w:sz w:val="24"/>
          <w:szCs w:val="24"/>
          <w:lang w:val="en-US"/>
        </w:rPr>
        <w:t>App creation</w:t>
      </w:r>
      <w:r w:rsidR="00EB2C10" w:rsidRPr="00994DAE">
        <w:rPr>
          <w:rFonts w:ascii="Aparajita" w:hAnsi="Aparajita" w:cs="Aparajita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Pr="00994DAE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Create a folder for your chatbot called </w:t>
      </w:r>
      <w:proofErr w:type="spellStart"/>
      <w:r w:rsidRPr="00994DAE">
        <w:rPr>
          <w:rFonts w:ascii="Aparajita" w:hAnsi="Aparajita" w:cs="Aparajita"/>
          <w:sz w:val="28"/>
          <w:szCs w:val="28"/>
          <w:lang w:val="en-US"/>
        </w:rPr>
        <w:t>azure</w:t>
      </w:r>
      <w:r w:rsidR="008979F6" w:rsidRPr="00994DAE">
        <w:rPr>
          <w:rFonts w:ascii="Aparajita" w:hAnsi="Aparajita" w:cs="Aparajita"/>
          <w:sz w:val="28"/>
          <w:szCs w:val="28"/>
          <w:lang w:val="en-US"/>
        </w:rPr>
        <w:t>PythonB</w:t>
      </w:r>
      <w:r w:rsidRPr="00994DAE">
        <w:rPr>
          <w:rFonts w:ascii="Aparajita" w:hAnsi="Aparajita" w:cs="Aparajita"/>
          <w:sz w:val="28"/>
          <w:szCs w:val="28"/>
          <w:lang w:val="en-US"/>
        </w:rPr>
        <w:t>ot</w:t>
      </w:r>
      <w:proofErr w:type="spellEnd"/>
      <w:r w:rsidRPr="00994DAE"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Pr="00994DAE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 w:rsidRPr="00994DAE">
        <w:rPr>
          <w:rFonts w:ascii="Aparajita" w:hAnsi="Aparajita" w:cs="Aparajita"/>
          <w:sz w:val="28"/>
          <w:szCs w:val="28"/>
          <w:lang w:val="en-US"/>
        </w:rPr>
        <w:t xml:space="preserve">the folder through </w:t>
      </w:r>
      <w:proofErr w:type="spellStart"/>
      <w:r w:rsidR="008979F6" w:rsidRPr="00994DAE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="008979F6" w:rsidRPr="00994DAE">
        <w:rPr>
          <w:rFonts w:ascii="Aparajita" w:hAnsi="Aparajita" w:cs="Aparajita"/>
          <w:sz w:val="28"/>
          <w:szCs w:val="28"/>
          <w:lang w:val="en-US"/>
        </w:rPr>
        <w:t>.</w:t>
      </w:r>
    </w:p>
    <w:p w14:paraId="030DB1F4" w14:textId="73474DF4" w:rsidR="008979F6" w:rsidRPr="00994DAE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1F349B4" w14:textId="4098C92A" w:rsidR="001C659F" w:rsidRPr="000C5CC0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</w:pP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flask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Flask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quest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sponse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versationState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MemoryStorag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builder.schema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Activity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asyncio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.luisApp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Connec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o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ger.logg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>app = Flask(__name__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loop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asyncio.get_event_loop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_setting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_adapt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_setting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 xml:space="preserve">#CON_MEMORY = </w:t>
      </w:r>
      <w:proofErr w:type="spellStart"/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ConversationState</w:t>
      </w:r>
      <w:proofErr w:type="spellEnd"/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MemoryStorage</w:t>
      </w:r>
      <w:proofErr w:type="spellEnd"/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())</w:t>
      </w:r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br/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_bot_dialo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Connec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BBB529"/>
          <w:sz w:val="21"/>
          <w:szCs w:val="21"/>
          <w:lang w:eastAsia="en-IN" w:bidi="hi-IN"/>
        </w:rPr>
        <w:t>@</w:t>
      </w:r>
      <w:proofErr w:type="spellStart"/>
      <w:r w:rsidRPr="00994DAE">
        <w:rPr>
          <w:rFonts w:ascii="Aparajita" w:eastAsia="Times New Roman" w:hAnsi="Aparajita" w:cs="Aparajita"/>
          <w:color w:val="BBB529"/>
          <w:sz w:val="21"/>
          <w:szCs w:val="21"/>
          <w:lang w:eastAsia="en-IN" w:bidi="hi-IN"/>
        </w:rPr>
        <w:t>app.rout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/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api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/messages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methods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POST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def </w:t>
      </w:r>
      <w:r w:rsidRPr="00994DAE">
        <w:rPr>
          <w:rFonts w:ascii="Aparajita" w:eastAsia="Times New Roman" w:hAnsi="Aparajita" w:cs="Aparajita"/>
          <w:color w:val="FFC66D"/>
          <w:sz w:val="21"/>
          <w:szCs w:val="21"/>
          <w:lang w:eastAsia="en-IN" w:bidi="hi-IN"/>
        </w:rPr>
        <w:t>messages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f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application/json"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content-type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quest_bod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quest.js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user_say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Activity().deserialize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quest_bod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.write_lo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sessionID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session1'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log_message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user says: 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user_say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 xml:space="preserve">        </w:t>
      </w:r>
      <w:proofErr w:type="spellStart"/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>authorization_header</w:t>
      </w:r>
      <w:proofErr w:type="spellEnd"/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 xml:space="preserve"> = (</w:t>
      </w:r>
      <w:proofErr w:type="spellStart"/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>request.headers</w:t>
      </w:r>
      <w:proofErr w:type="spellEnd"/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>[</w:t>
      </w:r>
      <w:r w:rsidRPr="000C5CC0">
        <w:rPr>
          <w:rFonts w:ascii="Aparajita" w:eastAsia="Times New Roman" w:hAnsi="Aparajita" w:cs="Aparajita"/>
          <w:color w:val="6A8759"/>
          <w:sz w:val="20"/>
          <w:szCs w:val="20"/>
          <w:lang w:eastAsia="en-IN" w:bidi="hi-IN"/>
        </w:rPr>
        <w:t>"Authorization"</w:t>
      </w:r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 xml:space="preserve">] </w:t>
      </w:r>
      <w:r w:rsidRPr="000C5CC0">
        <w:rPr>
          <w:rFonts w:ascii="Aparajita" w:eastAsia="Times New Roman" w:hAnsi="Aparajita" w:cs="Aparajita"/>
          <w:color w:val="CC7832"/>
          <w:sz w:val="20"/>
          <w:szCs w:val="20"/>
          <w:lang w:eastAsia="en-IN" w:bidi="hi-IN"/>
        </w:rPr>
        <w:t xml:space="preserve">if </w:t>
      </w:r>
      <w:r w:rsidRPr="000C5CC0">
        <w:rPr>
          <w:rFonts w:ascii="Aparajita" w:eastAsia="Times New Roman" w:hAnsi="Aparajita" w:cs="Aparajita"/>
          <w:color w:val="6A8759"/>
          <w:sz w:val="20"/>
          <w:szCs w:val="20"/>
          <w:lang w:eastAsia="en-IN" w:bidi="hi-IN"/>
        </w:rPr>
        <w:t xml:space="preserve">"Authorization" </w:t>
      </w:r>
      <w:r w:rsidRPr="000C5CC0">
        <w:rPr>
          <w:rFonts w:ascii="Aparajita" w:eastAsia="Times New Roman" w:hAnsi="Aparajita" w:cs="Aparajita"/>
          <w:color w:val="CC7832"/>
          <w:sz w:val="20"/>
          <w:szCs w:val="20"/>
          <w:lang w:eastAsia="en-IN" w:bidi="hi-IN"/>
        </w:rPr>
        <w:t xml:space="preserve">in </w:t>
      </w:r>
      <w:proofErr w:type="spellStart"/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>request.headers</w:t>
      </w:r>
      <w:proofErr w:type="spellEnd"/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 xml:space="preserve"> </w:t>
      </w:r>
      <w:r w:rsidRPr="000C5CC0">
        <w:rPr>
          <w:rFonts w:ascii="Aparajita" w:eastAsia="Times New Roman" w:hAnsi="Aparajita" w:cs="Aparajita"/>
          <w:color w:val="CC7832"/>
          <w:sz w:val="20"/>
          <w:szCs w:val="20"/>
          <w:lang w:eastAsia="en-IN" w:bidi="hi-IN"/>
        </w:rPr>
        <w:t xml:space="preserve">else </w:t>
      </w:r>
      <w:r w:rsidRPr="000C5CC0">
        <w:rPr>
          <w:rFonts w:ascii="Aparajita" w:eastAsia="Times New Roman" w:hAnsi="Aparajita" w:cs="Aparajita"/>
          <w:color w:val="6A8759"/>
          <w:sz w:val="20"/>
          <w:szCs w:val="20"/>
          <w:lang w:eastAsia="en-IN" w:bidi="hi-IN"/>
        </w:rPr>
        <w:t>""</w:t>
      </w:r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t>)</w:t>
      </w:r>
      <w:r w:rsidRPr="000C5CC0">
        <w:rPr>
          <w:rFonts w:ascii="Aparajita" w:eastAsia="Times New Roman" w:hAnsi="Aparajita" w:cs="Aparajita"/>
          <w:color w:val="A9B7C6"/>
          <w:sz w:val="20"/>
          <w:szCs w:val="20"/>
          <w:lang w:eastAsia="en-IN" w:bidi="hi-IN"/>
        </w:rPr>
        <w:br/>
      </w:r>
    </w:p>
    <w:p w14:paraId="44BD15B9" w14:textId="406A28E6" w:rsidR="00327362" w:rsidRPr="00994DAE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</w:pP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lastRenderedPageBreak/>
        <w:t xml:space="preserve">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994DAE">
        <w:rPr>
          <w:rFonts w:ascii="Aparajita" w:eastAsia="Times New Roman" w:hAnsi="Aparajita" w:cs="Aparajita"/>
          <w:color w:val="FFC66D"/>
          <w:sz w:val="21"/>
          <w:szCs w:val="21"/>
          <w:lang w:eastAsia="en-IN" w:bidi="hi-IN"/>
        </w:rPr>
        <w:t>call_user_fu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urncontex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_bot_dialog.on_tur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urncontex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task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op.create_task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_adapter.process_activit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user_says</w:t>
      </w:r>
      <w:proofErr w:type="spellEnd"/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all_user_fu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op.run_until_complet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task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return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"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else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return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sponse(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status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6897BB"/>
          <w:sz w:val="21"/>
          <w:szCs w:val="21"/>
          <w:lang w:eastAsia="en-IN" w:bidi="hi-IN"/>
        </w:rPr>
        <w:t>406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)  </w:t>
      </w:r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# status for Not Acceptable</w:t>
      </w:r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f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__name__ ==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__main__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#</w:t>
      </w:r>
      <w:proofErr w:type="spellStart"/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app.run</w:t>
      </w:r>
      <w:proofErr w:type="spellEnd"/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t>(port= 3978)</w:t>
      </w:r>
      <w:r w:rsidRPr="00994DAE">
        <w:rPr>
          <w:rFonts w:ascii="Aparajita" w:eastAsia="Times New Roman" w:hAnsi="Aparajita" w:cs="Aparajita"/>
          <w:color w:val="808080"/>
          <w:sz w:val="21"/>
          <w:szCs w:val="21"/>
          <w:lang w:eastAsia="en-IN" w:bidi="hi-IN"/>
        </w:rPr>
        <w:br/>
        <w:t xml:space="preserve">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app.ru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</w:p>
    <w:p w14:paraId="24692408" w14:textId="1E4FAB2C" w:rsidR="008956F9" w:rsidRPr="00994DAE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Pr="00994DAE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994DAE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</w:pP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datetime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datetime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class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def </w:t>
      </w:r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proofErr w:type="spellStart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init</w:t>
      </w:r>
      <w:proofErr w:type="spellEnd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pass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br/>
        <w:t xml:space="preserve">    def </w:t>
      </w:r>
      <w:proofErr w:type="spellStart"/>
      <w:r w:rsidRPr="00994DAE">
        <w:rPr>
          <w:rFonts w:ascii="Aparajita" w:eastAsia="Times New Roman" w:hAnsi="Aparajita" w:cs="Aparajita"/>
          <w:color w:val="FFC66D"/>
          <w:sz w:val="21"/>
          <w:szCs w:val="21"/>
          <w:lang w:eastAsia="en-IN" w:bidi="hi-IN"/>
        </w:rPr>
        <w:t>write_lo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sessionID</w:t>
      </w:r>
      <w:proofErr w:type="spellEnd"/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_messag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file_objec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open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conversationLogs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/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sessionID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.txt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a+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now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datetime.now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dat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now.dat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urrent_tim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now.strftim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%H:%M:%S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file_object.writ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   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dat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) +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/"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+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urrent_tim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) +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\t\t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_messag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+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\n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file_object.clos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</w:p>
    <w:p w14:paraId="66B6EA78" w14:textId="312D6446" w:rsidR="00327362" w:rsidRPr="00994DAE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56CAAAC" w14:textId="24DC48C6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1E0A7ED" w14:textId="1296FA54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50E2A14" w14:textId="4B7118A2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CCAD0BF" w14:textId="1BB71DAF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AFA846F" w14:textId="57B78990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7254117" w14:textId="2B3ED8C9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50F7129" w14:textId="5C74F913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E843D2D" w14:textId="022B90B6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C5B53C8" w14:textId="36AA0C4E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4A6E55A" w14:textId="01B97F72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45AF269" w14:textId="70127040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E692A62" w14:textId="738BB110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114AD3F" w14:textId="21471C3C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012F52D" w14:textId="32548ED9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F8E9F4" w14:textId="18342EA7" w:rsidR="001C659F" w:rsidRPr="00994DAE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4EE7DA2" w14:textId="43AFD4D3" w:rsidR="001C659F" w:rsidRDefault="001C659F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B847140" w14:textId="77777777" w:rsidR="00994DAE" w:rsidRPr="00994DAE" w:rsidRDefault="00994DAE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lastRenderedPageBreak/>
        <w:t xml:space="preserve">Create a folder </w:t>
      </w:r>
      <w:proofErr w:type="spellStart"/>
      <w:r w:rsidRPr="00994DAE">
        <w:rPr>
          <w:rFonts w:ascii="Aparajita" w:hAnsi="Aparajita" w:cs="Aparajita"/>
          <w:sz w:val="28"/>
          <w:szCs w:val="28"/>
          <w:lang w:val="en-US"/>
        </w:rPr>
        <w:t>luis</w:t>
      </w:r>
      <w:proofErr w:type="spellEnd"/>
      <w:r w:rsidRPr="00994DAE">
        <w:rPr>
          <w:rFonts w:ascii="Aparajita" w:hAnsi="Aparajita" w:cs="Aparajita"/>
          <w:sz w:val="28"/>
          <w:szCs w:val="28"/>
          <w:lang w:val="en-US"/>
        </w:rPr>
        <w:t xml:space="preserve"> and create luisApp.py inside as shown below:</w:t>
      </w:r>
    </w:p>
    <w:p w14:paraId="1EAC4356" w14:textId="77777777" w:rsidR="00C1281E" w:rsidRPr="00994DA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</w:pP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urnContext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botbuilder.ai.lui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Application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PredictionOptions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Recogniz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json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.weatherApp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ger.logg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og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Connec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def </w:t>
      </w:r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proofErr w:type="spellStart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init</w:t>
      </w:r>
      <w:proofErr w:type="spellEnd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app_id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LUIS_APP_ID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endpoint_ke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LUIS_ENDPOINT_KEY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endpoin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LUIS_ENDPOINT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app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LuisApplication(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app_id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endpoint_key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endpoint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option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LuisPredictionOptions(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include_all_intents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True,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include_instance_data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True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recogniz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LuisRecognizer(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application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app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prediction_options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options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include_api_results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True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og=Log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994DAE">
        <w:rPr>
          <w:rFonts w:ascii="Aparajita" w:eastAsia="Times New Roman" w:hAnsi="Aparajita" w:cs="Aparajita"/>
          <w:color w:val="FFC66D"/>
          <w:sz w:val="21"/>
          <w:szCs w:val="21"/>
          <w:lang w:eastAsia="en-IN" w:bidi="hi-IN"/>
        </w:rPr>
        <w:t>on_message_activit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urn_context:TurnContex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_info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_resul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uis_recognizer.recogniz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urn_contex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result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_result.propertie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luisResult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json_st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json.load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(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result.entitie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897BB"/>
          <w:sz w:val="21"/>
          <w:szCs w:val="21"/>
          <w:lang w:eastAsia="en-IN" w:bidi="hi-IN"/>
        </w:rPr>
        <w:t>0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)).replace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'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,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\"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weather=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_info.get_weather_info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json_str.ge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entity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log.write_lo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sessionID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session1'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A4926"/>
          <w:sz w:val="21"/>
          <w:szCs w:val="21"/>
          <w:lang w:eastAsia="en-IN" w:bidi="hi-IN"/>
        </w:rPr>
        <w:t>log_message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Bot Says: 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weather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urn_context.send_activit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f"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{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}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</w:p>
    <w:p w14:paraId="6519D675" w14:textId="5299B8E5" w:rsidR="00C1281E" w:rsidRPr="00994DA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E570E31" w14:textId="1CC86850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F5677F0" w14:textId="434418D7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679C41A" w14:textId="2864E4AD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1A58269" w14:textId="0588CD84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C40EC7C" w14:textId="11BD3F58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433D4D5" w14:textId="7378BC41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9DAF163" w14:textId="5F6B52D5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3559690" w14:textId="757DDC57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87AE120" w14:textId="1D1B7BA4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2631586" w14:textId="6E3D9270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B27CDF2" w14:textId="51148F1C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CC308FB" w14:textId="013C3691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E0600AF" w14:textId="475539A1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B90A4D7" w14:textId="67108D4B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1095123" w14:textId="5D7A6BDA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C88769E" w14:textId="5A3B6A55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46B1E0A" w14:textId="77777777" w:rsidR="001C659F" w:rsidRPr="00994DAE" w:rsidRDefault="001C659F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Pr="00994DAE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lastRenderedPageBreak/>
        <w:t>Create a folder weather and create weatherApp.py inside it as shown below:</w:t>
      </w:r>
    </w:p>
    <w:p w14:paraId="224D3463" w14:textId="16893B6D" w:rsidR="00702344" w:rsidRPr="00994DAE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</w:pP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pyowm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def </w:t>
      </w:r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proofErr w:type="spellStart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init</w:t>
      </w:r>
      <w:proofErr w:type="spellEnd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owmapike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WEATHER_API_KEY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owm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pyowm.OWM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owmapike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994DAE">
        <w:rPr>
          <w:rFonts w:ascii="Aparajita" w:eastAsia="Times New Roman" w:hAnsi="Aparajita" w:cs="Aparajita"/>
          <w:color w:val="FFC66D"/>
          <w:sz w:val="21"/>
          <w:szCs w:val="21"/>
          <w:lang w:eastAsia="en-IN" w:bidi="hi-IN"/>
        </w:rPr>
        <w:t>get_weather_info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,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it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it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city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observation =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owm.weather_at_plac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city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w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observation.get_weath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atlon_re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observation.get_loc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>lat</w:t>
      </w:r>
      <w:proofErr w:type="spellEnd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atlon_res.get_la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>lon</w:t>
      </w:r>
      <w:proofErr w:type="spellEnd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atlon_res.get_l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ind_re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.get_wind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>wind_speed</w:t>
      </w:r>
      <w:proofErr w:type="spellEnd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ind_res.ge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speed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humidity 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.get_humidity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elsius_resul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celsius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temp_min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temp_max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fahrenheit_resul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fahrenheit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>temp_min_fahrenheit</w:t>
      </w:r>
      <w:proofErr w:type="spellEnd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temp_min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>temp_max_fahrenheit</w:t>
      </w:r>
      <w:proofErr w:type="spellEnd"/>
      <w:r w:rsidRPr="00994DAE">
        <w:rPr>
          <w:rFonts w:ascii="Aparajita" w:eastAsia="Times New Roman" w:hAnsi="Aparajita" w:cs="Aparajita"/>
          <w:color w:val="72737A"/>
          <w:sz w:val="21"/>
          <w:szCs w:val="21"/>
          <w:lang w:eastAsia="en-IN" w:bidi="hi-IN"/>
        </w:rPr>
        <w:t xml:space="preserve">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= </w:t>
      </w:r>
      <w:r w:rsidRPr="00994DAE">
        <w:rPr>
          <w:rFonts w:ascii="Aparajita" w:eastAsia="Times New Roman" w:hAnsi="Aparajita" w:cs="Aparajita"/>
          <w:color w:val="8888C6"/>
          <w:sz w:val="21"/>
          <w:szCs w:val="21"/>
          <w:lang w:eastAsia="en-IN" w:bidi="hi-IN"/>
        </w:rPr>
        <w:t>str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temp_max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bot_say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Today the weather in "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 city +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.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\n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 Maximum Temperature :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+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 Degree Celsius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.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\n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 Minimum Temperature :"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+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 Degree Celsius"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+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: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\n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+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"Humidity :" 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+ humidity +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"%"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br/>
        <w:t xml:space="preserve">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bot_says</w:t>
      </w:r>
      <w:proofErr w:type="spellEnd"/>
    </w:p>
    <w:p w14:paraId="459A1A18" w14:textId="3B7CA3A3" w:rsidR="00702344" w:rsidRPr="00994DAE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Create a file config.ini and put the following details:</w:t>
      </w:r>
    </w:p>
    <w:p w14:paraId="09DC8F0B" w14:textId="36D4612D" w:rsidR="00B96597" w:rsidRPr="00994DAE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</w:pP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>[DEFAULT]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WEATHER_API_KEY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your weather </w:t>
      </w:r>
      <w:proofErr w:type="spellStart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api</w:t>
      </w:r>
      <w:proofErr w:type="spellEnd"/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 key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_APP_ID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your LUIS app id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_ENDPOINT_KEY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 xml:space="preserve">your LUIS endpoint key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LUIS_ENDPOINT=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Pr="00994DAE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Pr="00994DAE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Create a folder config and </w:t>
      </w:r>
      <w:proofErr w:type="spellStart"/>
      <w:r w:rsidRPr="00994DAE">
        <w:rPr>
          <w:rFonts w:ascii="Aparajita" w:hAnsi="Aparajita" w:cs="Aparajita"/>
          <w:sz w:val="28"/>
          <w:szCs w:val="28"/>
          <w:lang w:val="en-US"/>
        </w:rPr>
        <w:t>and</w:t>
      </w:r>
      <w:proofErr w:type="spellEnd"/>
      <w:r w:rsidRPr="00994DAE">
        <w:rPr>
          <w:rFonts w:ascii="Aparajita" w:hAnsi="Aparajita" w:cs="Aparajita"/>
          <w:sz w:val="28"/>
          <w:szCs w:val="28"/>
          <w:lang w:val="en-US"/>
        </w:rPr>
        <w:t xml:space="preserve"> create config_reader.py inside as shown below:</w:t>
      </w:r>
    </w:p>
    <w:p w14:paraId="7B7BB50B" w14:textId="77777777" w:rsidR="00B96597" w:rsidRPr="00994DAE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</w:pP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pars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Read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def </w:t>
      </w:r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proofErr w:type="spellStart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init</w:t>
      </w:r>
      <w:proofErr w:type="spellEnd"/>
      <w:r w:rsidRPr="00994DAE">
        <w:rPr>
          <w:rFonts w:ascii="Aparajita" w:eastAsia="Times New Roman" w:hAnsi="Aparajita" w:cs="Aparajita"/>
          <w:color w:val="B200B2"/>
          <w:sz w:val="21"/>
          <w:szCs w:val="21"/>
          <w:lang w:eastAsia="en-IN" w:bidi="hi-IN"/>
        </w:rPr>
        <w:t>__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filenam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config.ini'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br/>
        <w:t xml:space="preserve">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994DAE">
        <w:rPr>
          <w:rFonts w:ascii="Aparajita" w:eastAsia="Times New Roman" w:hAnsi="Aparajita" w:cs="Aparajita"/>
          <w:color w:val="FFC66D"/>
          <w:sz w:val="21"/>
          <w:szCs w:val="21"/>
          <w:lang w:eastAsia="en-IN" w:bidi="hi-IN"/>
        </w:rPr>
        <w:t>read_confi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: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configparser.ConfigParser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.read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(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filename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)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=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</w:t>
      </w:r>
      <w:proofErr w:type="spellEnd"/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[</w:t>
      </w:r>
      <w:r w:rsidRPr="00994DAE">
        <w:rPr>
          <w:rFonts w:ascii="Aparajita" w:eastAsia="Times New Roman" w:hAnsi="Aparajita" w:cs="Aparajita"/>
          <w:color w:val="6A8759"/>
          <w:sz w:val="21"/>
          <w:szCs w:val="21"/>
          <w:lang w:eastAsia="en-IN" w:bidi="hi-IN"/>
        </w:rPr>
        <w:t>'DEFAULT'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]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br/>
        <w:t xml:space="preserve">        </w:t>
      </w:r>
      <w:r w:rsidRPr="00994DAE">
        <w:rPr>
          <w:rFonts w:ascii="Aparajita" w:eastAsia="Times New Roman" w:hAnsi="Aparajita" w:cs="Aparajita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994DAE">
        <w:rPr>
          <w:rFonts w:ascii="Aparajita" w:eastAsia="Times New Roman" w:hAnsi="Aparajita" w:cs="Aparajita"/>
          <w:color w:val="94558D"/>
          <w:sz w:val="21"/>
          <w:szCs w:val="21"/>
          <w:lang w:eastAsia="en-IN" w:bidi="hi-IN"/>
        </w:rPr>
        <w:t>self</w:t>
      </w:r>
      <w:r w:rsidRPr="00994DAE">
        <w:rPr>
          <w:rFonts w:ascii="Aparajita" w:eastAsia="Times New Roman" w:hAnsi="Aparajita" w:cs="Aparajita"/>
          <w:color w:val="A9B7C6"/>
          <w:sz w:val="21"/>
          <w:szCs w:val="21"/>
          <w:lang w:eastAsia="en-IN" w:bidi="hi-IN"/>
        </w:rPr>
        <w:t>.configuration</w:t>
      </w:r>
      <w:proofErr w:type="spellEnd"/>
    </w:p>
    <w:p w14:paraId="11CC2F02" w14:textId="77777777" w:rsidR="00AF18A7" w:rsidRPr="00994DAE" w:rsidRDefault="00AF18A7" w:rsidP="00AF18A7">
      <w:pPr>
        <w:pStyle w:val="ListParagraph"/>
        <w:numPr>
          <w:ilvl w:val="1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6"/>
          <w:szCs w:val="36"/>
          <w:lang w:val="en-US"/>
        </w:rPr>
        <w:lastRenderedPageBreak/>
        <w:t>Install Bot Emulator and test</w:t>
      </w:r>
    </w:p>
    <w:p w14:paraId="61342449" w14:textId="77777777" w:rsidR="0073252C" w:rsidRPr="00994DAE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6" w:history="1">
        <w:r w:rsidRPr="00994DAE">
          <w:rPr>
            <w:rStyle w:val="Hyperlink"/>
            <w:rFonts w:ascii="Aparajita" w:hAnsi="Aparajita" w:cs="Aparajita"/>
          </w:rPr>
          <w:t>https://github.com/Microsoft/BotFramework-Emulator/releases</w:t>
        </w:r>
      </w:hyperlink>
      <w:r w:rsidRPr="00994DAE">
        <w:rPr>
          <w:rFonts w:ascii="Aparajita" w:hAnsi="Aparajita" w:cs="Aparajita"/>
        </w:rPr>
        <w:t xml:space="preserve"> and download the Bot Emulator setup file based on your computer.</w:t>
      </w:r>
    </w:p>
    <w:p w14:paraId="2860E614" w14:textId="77777777" w:rsidR="0073252C" w:rsidRPr="00994DAE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</w:rPr>
        <w:t>Once the download is completed, double click the installation file and it’ll automatically install the Bot Emulator.</w:t>
      </w:r>
    </w:p>
    <w:p w14:paraId="286753C6" w14:textId="1937C68C" w:rsidR="00092A12" w:rsidRPr="00994DAE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 w:rsidRPr="00994DAE">
        <w:rPr>
          <w:rFonts w:ascii="Aparajita" w:hAnsi="Aparajita" w:cs="Aparajita"/>
        </w:rPr>
        <w:t>Run  the</w:t>
      </w:r>
      <w:proofErr w:type="gramEnd"/>
      <w:r w:rsidRPr="00994DAE">
        <w:rPr>
          <w:rFonts w:ascii="Aparajita" w:hAnsi="Aparajita" w:cs="Aparajita"/>
        </w:rPr>
        <w:t xml:space="preserve"> bot emulator and connect to the already running bot file(app.</w:t>
      </w:r>
      <w:r w:rsidR="00B96597" w:rsidRPr="00994DAE">
        <w:rPr>
          <w:rFonts w:ascii="Aparajita" w:hAnsi="Aparajita" w:cs="Aparajita"/>
        </w:rPr>
        <w:t>py</w:t>
      </w:r>
      <w:r w:rsidRPr="00994DAE">
        <w:rPr>
          <w:rFonts w:ascii="Aparajita" w:hAnsi="Aparajita" w:cs="Aparajita"/>
        </w:rPr>
        <w:t>) as shown:</w:t>
      </w:r>
    </w:p>
    <w:p w14:paraId="1F05A9D9" w14:textId="77777777" w:rsidR="00092A12" w:rsidRPr="00994DAE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710D489C" wp14:editId="26D81D73">
            <wp:extent cx="4243474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B848" w14:textId="0BC8AF12" w:rsidR="00092A12" w:rsidRPr="00994DAE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994DAE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 w:rsidRPr="00994DAE"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Pr="00994DAE" w:rsidRDefault="00C1281E" w:rsidP="00C1281E">
      <w:pPr>
        <w:pStyle w:val="ListParagraph"/>
        <w:numPr>
          <w:ilvl w:val="1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6"/>
          <w:szCs w:val="36"/>
          <w:lang w:val="en-US"/>
        </w:rPr>
        <w:t>Deploy to azure</w:t>
      </w:r>
    </w:p>
    <w:p w14:paraId="26C072C9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Go to the Azure account and create a web app.</w:t>
      </w:r>
    </w:p>
    <w:p w14:paraId="4000470F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Provide the app name, resource </w:t>
      </w:r>
      <w:proofErr w:type="gramStart"/>
      <w:r w:rsidRPr="00994DAE">
        <w:rPr>
          <w:rFonts w:ascii="Aparajita" w:hAnsi="Aparajita" w:cs="Aparajita"/>
        </w:rPr>
        <w:t>group(</w:t>
      </w:r>
      <w:proofErr w:type="gramEnd"/>
      <w:r w:rsidRPr="00994DAE">
        <w:rPr>
          <w:rFonts w:ascii="Aparajita" w:hAnsi="Aparajita" w:cs="Aparajita"/>
        </w:rPr>
        <w:t>create new if necessary), runtime stack(</w:t>
      </w:r>
      <w:r w:rsidR="00B96597" w:rsidRPr="00994DAE">
        <w:rPr>
          <w:rFonts w:ascii="Aparajita" w:hAnsi="Aparajita" w:cs="Aparajita"/>
        </w:rPr>
        <w:t>Python &lt;version&gt;</w:t>
      </w:r>
      <w:r w:rsidRPr="00994DAE">
        <w:rPr>
          <w:rFonts w:ascii="Aparajita" w:hAnsi="Aparajita" w:cs="Aparajita"/>
        </w:rPr>
        <w:t xml:space="preserve">), region, select the 1 GB size, which is free to use. Click </w:t>
      </w:r>
      <w:proofErr w:type="spellStart"/>
      <w:r w:rsidRPr="00994DAE">
        <w:rPr>
          <w:rFonts w:ascii="Aparajita" w:hAnsi="Aparajita" w:cs="Aparajita"/>
          <w:i/>
          <w:iCs/>
        </w:rPr>
        <w:t>Review+create</w:t>
      </w:r>
      <w:proofErr w:type="spellEnd"/>
      <w:r w:rsidRPr="00994DAE">
        <w:rPr>
          <w:rFonts w:ascii="Aparajita" w:hAnsi="Aparajita" w:cs="Aparajita"/>
        </w:rPr>
        <w:t xml:space="preserve"> to create the web app.</w:t>
      </w:r>
    </w:p>
    <w:p w14:paraId="1D37222D" w14:textId="5B4C3E2E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</w:p>
    <w:p w14:paraId="6726CEAB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Once the deployment is completed, open the app and go to the ‘Deployment </w:t>
      </w:r>
      <w:proofErr w:type="spellStart"/>
      <w:r w:rsidRPr="00994DAE">
        <w:rPr>
          <w:rFonts w:ascii="Aparajita" w:hAnsi="Aparajita" w:cs="Aparajita"/>
        </w:rPr>
        <w:t>Center</w:t>
      </w:r>
      <w:proofErr w:type="spellEnd"/>
      <w:r w:rsidRPr="00994DAE">
        <w:rPr>
          <w:rFonts w:ascii="Aparajita" w:hAnsi="Aparajita" w:cs="Aparajita"/>
        </w:rPr>
        <w:t>’ option. Select ‘local git’ for source control and click continue.</w:t>
      </w:r>
    </w:p>
    <w:p w14:paraId="56D36A69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lastRenderedPageBreak/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60B02" w14:textId="24B39599" w:rsidR="001C659F" w:rsidRPr="00994DAE" w:rsidRDefault="00C1281E" w:rsidP="001C659F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Select the kudo ‘App service build provider’ as the build provider and click continue.</w:t>
      </w:r>
    </w:p>
    <w:p w14:paraId="0968F66E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Click ‘Finish’ to complete the setup.</w:t>
      </w:r>
    </w:p>
    <w:p w14:paraId="358D89CA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Go to the overview section of the app, and the Git link now will be visible.</w:t>
      </w:r>
    </w:p>
    <w:p w14:paraId="11EBE5B9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Open a command prompt and navigate to your project folder.</w:t>
      </w:r>
    </w:p>
    <w:p w14:paraId="10901872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Run </w:t>
      </w:r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spellStart"/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init</w:t>
      </w:r>
      <w:proofErr w:type="spellEnd"/>
      <w:r w:rsidRPr="00994DAE">
        <w:rPr>
          <w:rFonts w:ascii="Aparajita" w:hAnsi="Aparajita" w:cs="Aparajita"/>
        </w:rPr>
        <w:t xml:space="preserve"> to initialize an empty git repository</w:t>
      </w:r>
    </w:p>
    <w:p w14:paraId="03067CC6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Create a new remote git alias using the command: </w:t>
      </w:r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remote add &lt;alias&gt; &lt;git clone </w:t>
      </w:r>
      <w:proofErr w:type="spellStart"/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url</w:t>
      </w:r>
      <w:proofErr w:type="spellEnd"/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&gt;</w:t>
      </w:r>
    </w:p>
    <w:p w14:paraId="2AED639D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Use </w:t>
      </w:r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gramStart"/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add .</w:t>
      </w:r>
      <w:proofErr w:type="gramEnd"/>
      <w:r w:rsidRPr="00994DAE">
        <w:rPr>
          <w:rFonts w:ascii="Aparajita" w:hAnsi="Aparajita" w:cs="Aparajita"/>
        </w:rPr>
        <w:t xml:space="preserve"> to add all the files to the local git repository.</w:t>
      </w:r>
    </w:p>
    <w:p w14:paraId="701353E7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Use git </w:t>
      </w:r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 w:rsidRPr="00994DAE">
        <w:rPr>
          <w:rFonts w:ascii="Aparajita" w:hAnsi="Aparajita" w:cs="Aparajita"/>
        </w:rPr>
        <w:t xml:space="preserve"> to commit the code to the </w:t>
      </w:r>
      <w:proofErr w:type="spellStart"/>
      <w:r w:rsidRPr="00994DAE">
        <w:rPr>
          <w:rFonts w:ascii="Aparajita" w:hAnsi="Aparajita" w:cs="Aparajita"/>
        </w:rPr>
        <w:t>git</w:t>
      </w:r>
      <w:proofErr w:type="spellEnd"/>
      <w:r w:rsidRPr="00994DAE">
        <w:rPr>
          <w:rFonts w:ascii="Aparajita" w:hAnsi="Aparajita" w:cs="Aparajita"/>
        </w:rPr>
        <w:t xml:space="preserve"> repo.</w:t>
      </w:r>
    </w:p>
    <w:p w14:paraId="3086BBE8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Push the code to the remote repo using </w:t>
      </w:r>
      <w:r w:rsidRPr="00994DAE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lastRenderedPageBreak/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Once the credentials are correctly entered, the app deployment to azure is completed. </w:t>
      </w:r>
    </w:p>
    <w:p w14:paraId="63C33B9E" w14:textId="77777777" w:rsidR="00C1281E" w:rsidRPr="00994DAE" w:rsidRDefault="00C1281E" w:rsidP="00C1281E">
      <w:pPr>
        <w:pStyle w:val="ListParagraph"/>
        <w:numPr>
          <w:ilvl w:val="1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6"/>
          <w:szCs w:val="36"/>
          <w:lang w:val="en-US"/>
        </w:rPr>
        <w:t>Create bot channel Registration</w:t>
      </w:r>
    </w:p>
    <w:p w14:paraId="53D31136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Now in the Azure portal, create a bot channel registration.</w:t>
      </w:r>
    </w:p>
    <w:p w14:paraId="63482546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Provide the bot handle, resource group and other fields.</w:t>
      </w:r>
    </w:p>
    <w:p w14:paraId="61CAD468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For Message endpoint, provide: &lt;URL from the web app created above&gt;</w:t>
      </w:r>
      <w:proofErr w:type="spellStart"/>
      <w:r w:rsidRPr="00994DAE">
        <w:rPr>
          <w:rFonts w:ascii="Aparajita" w:hAnsi="Aparajita" w:cs="Aparajita"/>
        </w:rPr>
        <w:t>api</w:t>
      </w:r>
      <w:proofErr w:type="spellEnd"/>
      <w:r w:rsidRPr="00994DAE">
        <w:rPr>
          <w:rFonts w:ascii="Aparajita" w:hAnsi="Aparajita" w:cs="Aparajita"/>
        </w:rPr>
        <w:t>/messages. Click Create to create the bot.</w:t>
      </w:r>
    </w:p>
    <w:p w14:paraId="3D437BCA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Once your web channel registration gets done, open the bot and then click ‘test in web chat.’ If the chat works fine, our deployment is a success.</w:t>
      </w:r>
    </w:p>
    <w:p w14:paraId="60F0BE56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4ECE3B44" wp14:editId="58C47220">
            <wp:extent cx="3882390" cy="3195036"/>
            <wp:effectExtent l="0" t="0" r="381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90744" cy="320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CDCD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</w:p>
    <w:p w14:paraId="625DDBCE" w14:textId="77777777" w:rsidR="00C1281E" w:rsidRPr="00994DAE" w:rsidRDefault="00C1281E" w:rsidP="00C1281E">
      <w:pPr>
        <w:pStyle w:val="ListParagraph"/>
        <w:numPr>
          <w:ilvl w:val="1"/>
          <w:numId w:val="1"/>
        </w:numPr>
        <w:rPr>
          <w:rFonts w:ascii="Aparajita" w:hAnsi="Aparajita" w:cs="Aparajita"/>
          <w:b/>
          <w:bCs/>
          <w:sz w:val="36"/>
          <w:szCs w:val="36"/>
          <w:lang w:val="en-US"/>
        </w:rPr>
      </w:pPr>
      <w:r w:rsidRPr="00994DAE">
        <w:rPr>
          <w:rFonts w:ascii="Aparajita" w:hAnsi="Aparajita" w:cs="Aparajita"/>
          <w:b/>
          <w:bCs/>
          <w:sz w:val="36"/>
          <w:szCs w:val="36"/>
          <w:lang w:val="en-US"/>
        </w:rPr>
        <w:lastRenderedPageBreak/>
        <w:t>Deployment</w:t>
      </w:r>
    </w:p>
    <w:p w14:paraId="45C65FBA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Go to the channels section of your bot.</w:t>
      </w:r>
    </w:p>
    <w:p w14:paraId="66534001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The bot can be deployed as an embedding to an existing HTML page by selecting the get bot embedded code option</w:t>
      </w:r>
    </w:p>
    <w:p w14:paraId="22CB539C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Pr="00994DAE" w:rsidRDefault="00C1281E" w:rsidP="00C1281E">
      <w:pPr>
        <w:pStyle w:val="ListParagraph"/>
        <w:numPr>
          <w:ilvl w:val="3"/>
          <w:numId w:val="1"/>
        </w:numPr>
        <w:rPr>
          <w:rFonts w:ascii="Aparajita" w:hAnsi="Aparajita" w:cs="Aparajita"/>
          <w:b/>
          <w:bCs/>
          <w:sz w:val="28"/>
          <w:szCs w:val="28"/>
          <w:lang w:val="en-US"/>
        </w:rPr>
      </w:pPr>
      <w:r w:rsidRPr="00994DAE">
        <w:rPr>
          <w:rFonts w:ascii="Aparajita" w:hAnsi="Aparajita" w:cs="Aparajita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Open the telegram app and search for </w:t>
      </w:r>
      <w:proofErr w:type="spellStart"/>
      <w:proofErr w:type="gramStart"/>
      <w:r w:rsidRPr="00994DAE">
        <w:rPr>
          <w:rFonts w:ascii="Aparajita" w:hAnsi="Aparajita" w:cs="Aparajita"/>
        </w:rPr>
        <w:t>botfather</w:t>
      </w:r>
      <w:proofErr w:type="spellEnd"/>
      <w:r w:rsidRPr="00994DAE">
        <w:rPr>
          <w:rFonts w:ascii="Aparajita" w:hAnsi="Aparajita" w:cs="Aparajita"/>
        </w:rPr>
        <w:t>(</w:t>
      </w:r>
      <w:proofErr w:type="gramEnd"/>
      <w:r w:rsidRPr="00994DAE">
        <w:rPr>
          <w:rFonts w:ascii="Aparajita" w:hAnsi="Aparajita" w:cs="Aparajita"/>
        </w:rPr>
        <w:t>it is an inbuilt bot used to create other bots)</w:t>
      </w:r>
    </w:p>
    <w:p w14:paraId="7F5F4121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 xml:space="preserve">Start a conversation with </w:t>
      </w:r>
      <w:proofErr w:type="spellStart"/>
      <w:r w:rsidRPr="00994DAE">
        <w:rPr>
          <w:rFonts w:ascii="Aparajita" w:hAnsi="Aparajita" w:cs="Aparajita"/>
        </w:rPr>
        <w:t>botfather</w:t>
      </w:r>
      <w:proofErr w:type="spellEnd"/>
      <w:r w:rsidRPr="00994DAE">
        <w:rPr>
          <w:rFonts w:ascii="Aparajita" w:hAnsi="Aparajita" w:cs="Aparajita"/>
        </w:rPr>
        <w:t xml:space="preserve"> and enter </w:t>
      </w:r>
      <w:r w:rsidRPr="00994DAE">
        <w:rPr>
          <w:rFonts w:ascii="Aparajita" w:hAnsi="Aparajita" w:cs="Aparajita"/>
          <w:color w:val="2F5496" w:themeColor="accent1" w:themeShade="BF"/>
        </w:rPr>
        <w:t>/</w:t>
      </w:r>
      <w:proofErr w:type="spellStart"/>
      <w:r w:rsidRPr="00994DAE">
        <w:rPr>
          <w:rFonts w:ascii="Aparajita" w:hAnsi="Aparajita" w:cs="Aparajita"/>
          <w:color w:val="2F5496" w:themeColor="accent1" w:themeShade="BF"/>
        </w:rPr>
        <w:t>newbot</w:t>
      </w:r>
      <w:proofErr w:type="spellEnd"/>
      <w:r w:rsidRPr="00994DAE">
        <w:rPr>
          <w:rFonts w:ascii="Aparajita" w:hAnsi="Aparajita" w:cs="Aparajita"/>
          <w:color w:val="2F5496" w:themeColor="accent1" w:themeShade="BF"/>
        </w:rPr>
        <w:t xml:space="preserve"> </w:t>
      </w:r>
      <w:r w:rsidRPr="00994DAE">
        <w:rPr>
          <w:rFonts w:ascii="Aparajita" w:hAnsi="Aparajita" w:cs="Aparajita"/>
        </w:rPr>
        <w:t xml:space="preserve">to create a </w:t>
      </w:r>
      <w:proofErr w:type="spellStart"/>
      <w:r w:rsidRPr="00994DAE">
        <w:rPr>
          <w:rFonts w:ascii="Aparajita" w:hAnsi="Aparajita" w:cs="Aparajita"/>
        </w:rPr>
        <w:t>newbot</w:t>
      </w:r>
      <w:proofErr w:type="spellEnd"/>
      <w:r w:rsidRPr="00994DAE">
        <w:rPr>
          <w:rFonts w:ascii="Aparajita" w:hAnsi="Aparajita" w:cs="Aparajita"/>
        </w:rPr>
        <w:t>.</w:t>
      </w:r>
    </w:p>
    <w:p w14:paraId="045289BA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Give a name to your bot</w:t>
      </w:r>
    </w:p>
    <w:p w14:paraId="6D7A4610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Give a username to your bot, which must end in _bot.</w:t>
      </w:r>
    </w:p>
    <w:p w14:paraId="06DEB513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This generates an access token. Enter that access token after clicking the telegram channel in your bot app and click save.</w:t>
      </w:r>
    </w:p>
    <w:p w14:paraId="28D544B0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drawing>
          <wp:inline distT="0" distB="0" distL="0" distR="0" wp14:anchorId="7C062F3D" wp14:editId="144F2CA7">
            <wp:extent cx="2835910" cy="183771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E2EA" w14:textId="77777777" w:rsidR="00C1281E" w:rsidRPr="00994DA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</w:rPr>
      </w:pPr>
      <w:r w:rsidRPr="00994DAE">
        <w:rPr>
          <w:rFonts w:ascii="Aparajita" w:hAnsi="Aparajita" w:cs="Aparajita"/>
        </w:rPr>
        <w:t>Now, search the username of the bot in telegram and start conversation with your bot.</w:t>
      </w:r>
    </w:p>
    <w:p w14:paraId="07E5EFB9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  <w:noProof/>
          <w:lang w:val="en-US" w:bidi="hi-IN"/>
        </w:rPr>
      </w:pPr>
    </w:p>
    <w:p w14:paraId="1B2A2EFA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  <w:noProof/>
          <w:lang w:val="en-US" w:bidi="hi-IN"/>
        </w:rPr>
      </w:pPr>
    </w:p>
    <w:p w14:paraId="3C58EB16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  <w:r w:rsidRPr="00994DAE">
        <w:rPr>
          <w:rFonts w:ascii="Aparajita" w:hAnsi="Aparajita" w:cs="Aparajita"/>
          <w:noProof/>
          <w:lang w:val="en-US" w:bidi="hi-IN"/>
        </w:rPr>
        <w:lastRenderedPageBreak/>
        <w:drawing>
          <wp:inline distT="0" distB="0" distL="0" distR="0" wp14:anchorId="3C70AEF3" wp14:editId="49F48787">
            <wp:extent cx="3958590" cy="4276119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62182" cy="42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82A9" w14:textId="77777777" w:rsidR="00C1281E" w:rsidRPr="00994DAE" w:rsidRDefault="00C1281E" w:rsidP="00C1281E">
      <w:pPr>
        <w:pStyle w:val="ListParagraph"/>
        <w:ind w:left="1800"/>
        <w:rPr>
          <w:rFonts w:ascii="Aparajita" w:hAnsi="Aparajita" w:cs="Aparajita"/>
        </w:rPr>
      </w:pPr>
    </w:p>
    <w:p w14:paraId="318454CD" w14:textId="77777777" w:rsidR="00C1281E" w:rsidRPr="00994DAE" w:rsidRDefault="00C1281E" w:rsidP="00C1281E">
      <w:pPr>
        <w:jc w:val="center"/>
        <w:rPr>
          <w:rFonts w:ascii="Aparajita" w:hAnsi="Aparajita" w:cs="Aparajita"/>
          <w:sz w:val="72"/>
          <w:szCs w:val="72"/>
          <w:lang w:val="en-US"/>
        </w:rPr>
      </w:pPr>
      <w:r w:rsidRPr="00994DAE">
        <w:rPr>
          <w:rFonts w:ascii="Aparajita" w:hAnsi="Aparajita" w:cs="Aparajita"/>
          <w:sz w:val="72"/>
          <w:szCs w:val="72"/>
          <w:lang w:val="en-US"/>
        </w:rPr>
        <w:t>Thank You!</w:t>
      </w:r>
    </w:p>
    <w:p w14:paraId="2D18CF24" w14:textId="78F32A6E" w:rsidR="00AF18A7" w:rsidRPr="00994DAE" w:rsidRDefault="00AF18A7" w:rsidP="001C659F">
      <w:pPr>
        <w:rPr>
          <w:rFonts w:ascii="Aparajita" w:hAnsi="Aparajita" w:cs="Aparajita"/>
          <w:b/>
          <w:bCs/>
          <w:sz w:val="36"/>
          <w:szCs w:val="36"/>
          <w:lang w:val="en-US"/>
        </w:rPr>
      </w:pPr>
    </w:p>
    <w:sectPr w:rsidR="00AF18A7" w:rsidRPr="00994D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0C5CC0"/>
    <w:rsid w:val="00116D80"/>
    <w:rsid w:val="001C659F"/>
    <w:rsid w:val="00285215"/>
    <w:rsid w:val="002B0CCA"/>
    <w:rsid w:val="002F1317"/>
    <w:rsid w:val="00327362"/>
    <w:rsid w:val="003446E7"/>
    <w:rsid w:val="003473D5"/>
    <w:rsid w:val="003A367E"/>
    <w:rsid w:val="004321A8"/>
    <w:rsid w:val="00446C0A"/>
    <w:rsid w:val="00482E12"/>
    <w:rsid w:val="004B15C5"/>
    <w:rsid w:val="004C2AA1"/>
    <w:rsid w:val="004D17A8"/>
    <w:rsid w:val="005D7BEB"/>
    <w:rsid w:val="006474E5"/>
    <w:rsid w:val="00702344"/>
    <w:rsid w:val="007110A6"/>
    <w:rsid w:val="00713C92"/>
    <w:rsid w:val="0073252C"/>
    <w:rsid w:val="008200E5"/>
    <w:rsid w:val="008956F9"/>
    <w:rsid w:val="008979F6"/>
    <w:rsid w:val="008C6515"/>
    <w:rsid w:val="00905BA0"/>
    <w:rsid w:val="00932FDE"/>
    <w:rsid w:val="0096635E"/>
    <w:rsid w:val="00994DAE"/>
    <w:rsid w:val="00A2446F"/>
    <w:rsid w:val="00A91C77"/>
    <w:rsid w:val="00AB5A37"/>
    <w:rsid w:val="00AC369D"/>
    <w:rsid w:val="00AD3EB6"/>
    <w:rsid w:val="00AF18A7"/>
    <w:rsid w:val="00B82E0F"/>
    <w:rsid w:val="00B96597"/>
    <w:rsid w:val="00BA6F63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71358"/>
    <w:rsid w:val="00D8050A"/>
    <w:rsid w:val="00D95791"/>
    <w:rsid w:val="00EB2C10"/>
    <w:rsid w:val="00EE2EF4"/>
    <w:rsid w:val="00F25CE1"/>
    <w:rsid w:val="00F435E4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58E7"/>
  <w15:chartTrackingRefBased/>
  <w15:docId w15:val="{D8F1FBC0-9C8E-439F-9C17-5F9D8054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0C5C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hyperlink" Target="https://github.com/Microsoft/BotFramework-Emulator/releases" TargetMode="External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hyperlink" Target="https://www.luis.ai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5" Type="http://schemas.openxmlformats.org/officeDocument/2006/relationships/image" Target="media/image1.jpg"/><Relationship Id="rId15" Type="http://schemas.openxmlformats.org/officeDocument/2006/relationships/hyperlink" Target="https://home.openweathermap.org/" TargetMode="External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1</Pages>
  <Words>1647</Words>
  <Characters>938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Sai Keerthi Krishna Kesa</cp:lastModifiedBy>
  <cp:revision>63</cp:revision>
  <dcterms:created xsi:type="dcterms:W3CDTF">2019-12-10T10:01:00Z</dcterms:created>
  <dcterms:modified xsi:type="dcterms:W3CDTF">2020-04-14T18:14:00Z</dcterms:modified>
</cp:coreProperties>
</file>